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Login Process Validator PDD</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t>Validate all hash keys generated for users using Login Application</w:t>
          </w: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t>Priyesh Kumar</w:t>
                </w: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Login Process Validator PDD</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Validate all hash keys generated for users using Login Application</w:t>
                </w: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20.5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2800350" cy="80391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0350" cy="80391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0.5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Google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Vajrang Org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Sample Apps Vajrang and 1 more page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Login Validator - Sample Apps Vajrang and 1 more page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oogle - Personal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4.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open vajrang.org websit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Use Edge browser</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Enter'</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Vajrang Org - Personal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5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Navigate to Login Validator</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Click on Challenges</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avigate to Sample Apps pa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4.2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on Login Validator</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Validate 1 user id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0.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Get Usernam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Copy username</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the usernam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Paste the username in input form</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Get row password</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Copy from row password</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the password</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Paste the row password in input form</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ValidatePassword</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opy the generated Hash Valu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aste the copied Hash Valu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Paste in row has input field</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on Verify</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pStyle w:val="SimpleText"/>
            </w:pPr>
            <w:r>
              <w:t xml:space="preserve">Click "Verify" </w:t>
            </w:r>
            <w:r w:rsidRPr="00686B77">
              <w:t/>
            </w:r>
            <w:r w:rsidRPr="00686B77">
              <w:t/>
            </w:r>
          </w:p>
          <w:p>
            <w:pPr>
              <w:pStyle w:val="SimpleText"/>
            </w:pPr>
            <w:r>
              <w:t>Confirm Verified or not</w:t>
            </w:r>
            <w:r w:rsidRPr="00686B77">
              <w:t/>
            </w:r>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384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item exists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
                <w:r>
                  <w:t xml:space="preserve"> If 'No' then go to '6. Stop' </w:t>
                </w: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op</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21"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2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24"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25"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2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